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42E37ABF" w14:textId="2E489B86" w:rsidR="00576424"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AN CHANCE CARRY YOU THE EXTRA MILE? RANDOM OPPORTUNITIES AS AN ALTERNATIVE EXPLANATION OF FREQUENT CITIZENSHIP</w:t>
      </w:r>
    </w:p>
    <w:p w14:paraId="32831C7A" w14:textId="6AE84205" w:rsidR="00A1600D" w:rsidRDefault="00A1600D" w:rsidP="00581EBB">
      <w:pPr>
        <w:spacing w:line="480" w:lineRule="auto"/>
        <w:jc w:val="center"/>
        <w:rPr>
          <w:rFonts w:ascii="Times New Roman" w:hAnsi="Times New Roman" w:cs="Times New Roman"/>
          <w:color w:val="000000" w:themeColor="text1"/>
        </w:rPr>
      </w:pPr>
    </w:p>
    <w:p w14:paraId="6B39A184" w14:textId="515484F6" w:rsidR="00A1600D"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CAN A RANDOM WALK TAKE YOU </w:t>
      </w:r>
      <w:r w:rsidR="001E4871">
        <w:rPr>
          <w:rFonts w:ascii="Times New Roman" w:hAnsi="Times New Roman" w:cs="Times New Roman"/>
          <w:color w:val="000000" w:themeColor="text1"/>
        </w:rPr>
        <w:t>THE</w:t>
      </w:r>
      <w:r>
        <w:rPr>
          <w:rFonts w:ascii="Times New Roman" w:hAnsi="Times New Roman" w:cs="Times New Roman"/>
          <w:color w:val="000000" w:themeColor="text1"/>
        </w:rPr>
        <w:t xml:space="preserve"> EXTRA MILE? CHANCE OPPORTUNITIES AS AN ALTERNATIVE EXPLANATION OF FREQUENT CITIZENSHIP</w:t>
      </w: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9C38CE" w:rsidP="00581EBB">
      <w:pPr>
        <w:jc w:val="center"/>
        <w:rPr>
          <w:rFonts w:ascii="Times New Roman" w:hAnsi="Times New Roman" w:cs="Times New Roman"/>
          <w:color w:val="000000" w:themeColor="text1"/>
        </w:rPr>
      </w:pPr>
      <w:hyperlink r:id="rId6"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So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961783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Pr="00264369">
        <w:rPr>
          <w:rFonts w:ascii="Times New Roman" w:hAnsi="Times New Roman" w:cs="Times New Roman"/>
          <w:color w:val="000000" w:themeColor="text1"/>
        </w:rPr>
        <w:t xml:space="preserve">due to the unique gradient one experiences across time. Such an alternative explanation does not necessarily challenge existing </w:t>
      </w:r>
      <w:r w:rsidRPr="00264369">
        <w:rPr>
          <w:rFonts w:ascii="Times New Roman" w:hAnsi="Times New Roman" w:cs="Times New Roman"/>
          <w:color w:val="000000" w:themeColor="text1"/>
        </w:rPr>
        <w:lastRenderedPageBreak/>
        <w:t>ideas, but it has the potential to change our understanding of what generates sustained, superior behavior.</w:t>
      </w:r>
    </w:p>
    <w:p w14:paraId="2622C72A"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14:paraId="1F3F4F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Pr>
          <w:rFonts w:ascii="Times New Roman" w:hAnsi="Times New Roman" w:cs="Times New Roman"/>
          <w:color w:val="000000" w:themeColor="text1"/>
        </w:rPr>
        <w:t>Cronin &amp; Vancouver, 2018; Dishop, Olenick, &amp; DeShon, 202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14:paraId="5AE5587E" w14:textId="6279665C"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ird, we extend the OCB literature by examining the nature of help requests. When researchers discuss employee citizenship in handbooks (Podsakoff et al., 2018), theory (Bolino, Harvey, &amp; Bachrach, 2012; Organ, 1988), or empirical articles (Gabriel, Koopman, Rosen, &amp; </w:t>
      </w:r>
      <w:r w:rsidRPr="00264369">
        <w:rPr>
          <w:rFonts w:ascii="Times New Roman" w:hAnsi="Times New Roman" w:cs="Times New Roman"/>
          <w:color w:val="000000" w:themeColor="text1"/>
        </w:rPr>
        <w:lastRenderedPageBreak/>
        <w:t>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Pr>
          <w:rFonts w:ascii="Times New Roman" w:hAnsi="Times New Roman" w:cs="Times New Roman"/>
          <w:color w:val="000000" w:themeColor="text1"/>
        </w:rPr>
        <w:t>mi</w:t>
      </w:r>
      <w:r w:rsidRPr="00264369">
        <w:rPr>
          <w:rFonts w:ascii="Times New Roman" w:hAnsi="Times New Roman" w:cs="Times New Roman"/>
          <w:color w:val="000000" w:themeColor="text1"/>
        </w:rPr>
        <w:t>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and not the other (i.e., the prompt).</w:t>
      </w:r>
    </w:p>
    <w:p w14:paraId="2B80BEA1"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w:t>
      </w:r>
      <w:r w:rsidRPr="00264369">
        <w:rPr>
          <w:rFonts w:ascii="Times New Roman" w:hAnsi="Times New Roman" w:cs="Times New Roman"/>
          <w:color w:val="000000" w:themeColor="text1"/>
        </w:rPr>
        <w:lastRenderedPageBreak/>
        <w:t>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051DECB3"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14:paraId="1137812E"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Stated simply, study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0" w:name="organizational-citizenship-behaviors-ocb"/>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0"/>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lastRenderedPageBreak/>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w:t>
      </w:r>
      <w:r w:rsidRPr="00264369">
        <w:rPr>
          <w:rFonts w:ascii="Times New Roman" w:hAnsi="Times New Roman" w:cs="Times New Roman"/>
          <w:color w:val="000000" w:themeColor="text1"/>
        </w:rPr>
        <w:lastRenderedPageBreak/>
        <w:t xml:space="preserve">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liative OCBs whenever w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6EE647B6"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1"/>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p>
    <w:p w14:paraId="0F9411AF"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employees that repeatedly exhibit greater OCBs compared to their peers. Li et al. (2015), for instance, studied manufacturing teams in China and examined what they referred to as “extra milers” – employees </w:t>
      </w:r>
      <w:r w:rsidRPr="00264369">
        <w:rPr>
          <w:rFonts w:ascii="Times New Roman" w:hAnsi="Times New Roman" w:cs="Times New Roman"/>
          <w:color w:val="000000" w:themeColor="text1"/>
        </w:rPr>
        <w:lastRenderedPageBreak/>
        <w:t>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bookmarkStart w:id="2"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2"/>
    </w:p>
    <w:p w14:paraId="0EEDA1A8" w14:textId="0B4882E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14:paraId="4D5F74BC" w14:textId="7377401E"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e extend that idea to a distribution over time. 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t>
      </w:r>
      <w:r w:rsidRPr="00264369">
        <w:rPr>
          <w:rFonts w:ascii="Times New Roman" w:hAnsi="Times New Roman" w:cs="Times New Roman"/>
          <w:color w:val="000000" w:themeColor="text1"/>
        </w:rPr>
        <w:lastRenderedPageBreak/>
        <w:t>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bookmarkStart w:id="3" w:name="accumulating-requests-as-a-random-walk"/>
    </w:p>
    <w:p w14:paraId="02A6BE00" w14:textId="082AA7E9"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lastRenderedPageBreak/>
        <w:t>Accumulating Requests As a Random Walk</w:t>
      </w:r>
      <w:bookmarkEnd w:id="3"/>
    </w:p>
    <w:p w14:paraId="51D3C038"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help requests than an employee receives, with greater values indicating more notifications. Second, this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w:t>
      </w:r>
      <w:r w:rsidRPr="00264369">
        <w:rPr>
          <w:rFonts w:ascii="Times New Roman" w:hAnsi="Times New Roman" w:cs="Times New Roman"/>
          <w:color w:val="000000" w:themeColor="text1"/>
        </w:rPr>
        <w:lastRenderedPageBreak/>
        <w:t>&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9C38CE"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77777777"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9C38CE"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3D902742" w:rsidR="00530701" w:rsidRPr="00264369"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our heuristic of help requests.</w:t>
      </w:r>
    </w:p>
    <w:p w14:paraId="7B476AE4"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e same way that logic can be excavated from a verbal theory to gain traction about some phenomenon, the notion of a random walk can be drawn from probability theory to better understand the nature of help requests. Specifically, we suggest that help requests follow a </w:t>
      </w:r>
      <w:r w:rsidRPr="00264369">
        <w:rPr>
          <w:rFonts w:ascii="Times New Roman" w:hAnsi="Times New Roman" w:cs="Times New Roman"/>
          <w:color w:val="000000" w:themeColor="text1"/>
        </w:rPr>
        <w:lastRenderedPageBreak/>
        <w:t>random walk, such that they demonstrate self-similarity and have the characteristic of accumulating over time.</w:t>
      </w:r>
    </w:p>
    <w:p w14:paraId="7DDC9A12" w14:textId="77777777" w:rsidR="00530701" w:rsidRPr="00DF769B"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14:paraId="4BD554D7"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w:t>
      </w:r>
      <w:r>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bookmarkStart w:id="4" w:name="study-1"/>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w:t>
      </w:r>
      <w:bookmarkEnd w:id="4"/>
    </w:p>
    <w:p w14:paraId="51A70238" w14:textId="71DC1D1C"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rchival data </w:t>
      </w:r>
      <w:r w:rsidR="00447636">
        <w:rPr>
          <w:rFonts w:ascii="Times New Roman" w:hAnsi="Times New Roman" w:cs="Times New Roman"/>
          <w:color w:val="000000" w:themeColor="text1"/>
        </w:rPr>
        <w:t>were</w:t>
      </w:r>
      <w:r w:rsidRPr="00264369">
        <w:rPr>
          <w:rFonts w:ascii="Times New Roman" w:hAnsi="Times New Roman" w:cs="Times New Roman"/>
          <w:color w:val="000000" w:themeColor="text1"/>
        </w:rPr>
        <w:t xml:space="preserve">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5"/>
    </w:p>
    <w:p w14:paraId="18A7E506" w14:textId="12D28490"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w:t>
      </w:r>
      <w:r w:rsidRPr="00264369">
        <w:rPr>
          <w:rFonts w:ascii="Times New Roman" w:hAnsi="Times New Roman" w:cs="Times New Roman"/>
          <w:color w:val="000000" w:themeColor="text1"/>
        </w:rPr>
        <w:lastRenderedPageBreak/>
        <w:t>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5B18EFE6"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14:paraId="2281B4BC" w14:textId="07F5185B"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14:paraId="01CEC052" w14:textId="77777777"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14:paraId="3289B591" w14:textId="525AD5F4"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14:paraId="68073718" w14:textId="7777777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14:paraId="77D96F21" w14:textId="77777777"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14:paraId="6B8935E7" w14:textId="77777777"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14:paraId="09E5D4EF" w14:textId="77777777"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lastRenderedPageBreak/>
        <w:t>Student Poo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14:paraId="51268B99" w14:textId="1161DC8F"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alized as a post, and posts wer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0B195D3"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A summary of the data sources is presented in Table 1. We collected data across diverse platforms for several reasons. First, we wanted to ensure that our results wer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across all of the data, even though each has its own unique error. </w:t>
      </w:r>
      <w:bookmarkStart w:id="6"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Analysis</w:t>
      </w:r>
    </w:p>
    <w:bookmarkEnd w:id="6"/>
    <w:p w14:paraId="3DF9A8E9" w14:textId="7FD9DAFC"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data collection, such as the number of time points per data set]. </w:t>
      </w:r>
      <w:r w:rsidRPr="00264369">
        <w:rPr>
          <w:rFonts w:ascii="Times New Roman" w:hAnsi="Times New Roman" w:cs="Times New Roman"/>
          <w:color w:val="000000" w:themeColor="text1"/>
        </w:rPr>
        <w:t xml:space="preserve">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w:t>
      </w:r>
      <w:r w:rsidRPr="00264369">
        <w:rPr>
          <w:rFonts w:ascii="Times New Roman" w:hAnsi="Times New Roman" w:cs="Times New Roman"/>
          <w:color w:val="000000" w:themeColor="text1"/>
        </w:rPr>
        <w:lastRenderedPageBreak/>
        <w:t>ADF test cannot reject its null while the KPSS test can, then the data provide evidence in two ways that the series follows a random walk.</w:t>
      </w:r>
      <w:bookmarkStart w:id="7"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bookmarkEnd w:id="7"/>
    <w:p w14:paraId="19CB739A" w14:textId="76354A4C" w:rsidR="006667BE"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sidR="008113E5">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after data collection].</w:t>
      </w:r>
      <w:bookmarkStart w:id="8" w:name="study-1-discussion"/>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8"/>
    <w:p w14:paraId="32921CD8"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citizenship. We take this evidence – that help opportunities follow a random walk – as a starting point for our next study.</w:t>
      </w:r>
      <w:bookmarkStart w:id="9" w:name="study-2"/>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2</w:t>
      </w:r>
    </w:p>
    <w:bookmarkEnd w:id="9"/>
    <w:p w14:paraId="7EEB94A0" w14:textId="4D333A48"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 xml:space="preserve">citizenship. Its purpose is to document patterns of citizenship that emerge from different types of random walks. Given that we identified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one, the next step is to assess how varying the parameters of random walks, as well as our assumptions about the connection between opportunities and acts of help, changes the extent to which they produce extra milers</w:t>
      </w:r>
      <w:r>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xml:space="preserve">. We pursue this study by using simulations, </w:t>
      </w:r>
      <w:r w:rsidRPr="00264369">
        <w:rPr>
          <w:rFonts w:ascii="Times New Roman" w:hAnsi="Times New Roman" w:cs="Times New Roman"/>
          <w:color w:val="000000" w:themeColor="text1"/>
        </w:rPr>
        <w:lastRenderedPageBreak/>
        <w:t>which allow us to witness the effects of varying crucial parameters in systematic ways. First, though, it is necessary to articulate again the idea of extra milers and</w:t>
      </w:r>
      <w:r>
        <w:rPr>
          <w:rFonts w:ascii="Times New Roman" w:hAnsi="Times New Roman" w:cs="Times New Roman"/>
          <w:color w:val="000000" w:themeColor="text1"/>
        </w:rPr>
        <w:t xml:space="preserve"> good soldiers. </w:t>
      </w:r>
    </w:p>
    <w:p w14:paraId="2EB1C49F" w14:textId="0579CB88" w:rsidR="00530701" w:rsidRPr="00324DD1" w:rsidRDefault="00530701" w:rsidP="00581EBB">
      <w:pPr>
        <w:pStyle w:val="BodyText"/>
        <w:spacing w:line="480" w:lineRule="auto"/>
        <w:ind w:firstLine="720"/>
        <w:rPr>
          <w:rFonts w:ascii="Times New Roman" w:hAnsi="Times New Roman" w:cs="Times New Roman"/>
          <w:color w:val="000000" w:themeColor="text1"/>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w:t>
      </w:r>
      <w:r w:rsidRPr="00324DD1">
        <w:rPr>
          <w:rFonts w:ascii="Times New Roman" w:hAnsi="Times New Roman" w:cs="Times New Roman"/>
          <w:color w:val="000000" w:themeColor="text1"/>
        </w:rPr>
        <w:lastRenderedPageBreak/>
        <w:t>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14:paraId="74D0E365" w14:textId="77777777" w:rsidR="00530701" w:rsidRDefault="00530701" w:rsidP="00581EBB">
      <w:pPr>
        <w:pStyle w:val="BodyText"/>
        <w:spacing w:line="480" w:lineRule="auto"/>
        <w:ind w:firstLine="720"/>
        <w:rPr>
          <w:rFonts w:ascii="Times New Roman" w:hAnsi="Times New Roman" w:cs="Times New Roman"/>
          <w:color w:val="C00000"/>
        </w:rPr>
      </w:pPr>
      <w:r w:rsidRPr="00324DD1">
        <w:rPr>
          <w:rFonts w:ascii="Times New Roman" w:hAnsi="Times New Roman" w:cs="Times New Roman"/>
          <w:color w:val="C00000"/>
        </w:rPr>
        <w:t>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14:paraId="190F8AB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gain, the purpose of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bookmarkStart w:id="10" w:name="simulation-heuristic"/>
    </w:p>
    <w:p w14:paraId="6EE44E50" w14:textId="24DBA32C" w:rsidR="00530701" w:rsidRPr="006667BE" w:rsidRDefault="00530701" w:rsidP="00581EBB">
      <w:pPr>
        <w:pStyle w:val="BodyText"/>
        <w:spacing w:line="480" w:lineRule="auto"/>
        <w:rPr>
          <w:rFonts w:ascii="Times New Roman" w:hAnsi="Times New Roman" w:cs="Times New Roman"/>
          <w:b/>
          <w:bCs/>
          <w:color w:val="C00000"/>
        </w:rPr>
      </w:pPr>
      <w:r w:rsidRPr="006667BE">
        <w:rPr>
          <w:rFonts w:ascii="Times New Roman" w:hAnsi="Times New Roman" w:cs="Times New Roman"/>
          <w:b/>
          <w:bCs/>
          <w:color w:val="000000" w:themeColor="text1"/>
        </w:rPr>
        <w:t>Simulation Heuristic</w:t>
      </w:r>
    </w:p>
    <w:bookmarkEnd w:id="10"/>
    <w:p w14:paraId="6B736E35" w14:textId="3BFAA83D" w:rsidR="006667BE" w:rsidRDefault="00530701" w:rsidP="00581EBB">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w:t>
      </w:r>
      <w:r w:rsidR="00FF1CF2">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w:t>
      </w:r>
      <w:r w:rsidRPr="001859C2">
        <w:rPr>
          <w:rFonts w:ascii="Times New Roman" w:hAnsi="Times New Roman" w:cs="Times New Roman"/>
        </w:rPr>
        <w:lastRenderedPageBreak/>
        <w:t xml:space="preserve">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1,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 </w:t>
      </w:r>
      <w:r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Pr>
          <w:rFonts w:ascii="Times New Roman" w:hAnsi="Times New Roman" w:cs="Times New Roman"/>
        </w:rPr>
        <w:t xml:space="preserve"> – questions derived from both theory and crucial statistical properties.</w:t>
      </w:r>
    </w:p>
    <w:p w14:paraId="75827835" w14:textId="7C9E997E" w:rsidR="00530701" w:rsidRPr="006667BE" w:rsidRDefault="00530701" w:rsidP="00581EBB">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294A8E7A" w14:textId="1F881DF7"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w:t>
      </w:r>
      <w:r w:rsidR="00EA7228">
        <w:rPr>
          <w:rFonts w:ascii="Times New Roman" w:hAnsi="Times New Roman" w:cs="Times New Roman"/>
          <w:color w:val="000000" w:themeColor="text1"/>
          <w:sz w:val="24"/>
          <w:szCs w:val="24"/>
        </w:rPr>
        <w:t xml:space="preserve">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periods as the moment citizen </w:t>
      </w:r>
      <w:r>
        <w:rPr>
          <w:rFonts w:ascii="Times New Roman" w:hAnsi="Times New Roman" w:cs="Times New Roman"/>
          <w:color w:val="000000" w:themeColor="text1"/>
          <w:sz w:val="24"/>
          <w:szCs w:val="24"/>
        </w:rPr>
        <w:t xml:space="preserve">as the drift parameters </w:t>
      </w:r>
      <w:r w:rsidRPr="00264369">
        <w:rPr>
          <w:rFonts w:ascii="Times New Roman" w:hAnsi="Times New Roman" w:cs="Times New Roman"/>
          <w:color w:val="000000" w:themeColor="text1"/>
          <w:sz w:val="24"/>
          <w:szCs w:val="24"/>
        </w:rPr>
        <w:t>on helping opportunitie</w:t>
      </w:r>
      <w:r>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14:paraId="2C48B6AA" w14:textId="2368788D" w:rsidR="00530701" w:rsidRPr="005549DE"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drift parameters on helping opportunities</w:t>
      </w:r>
      <w:r w:rsidR="00530701" w:rsidRPr="00264369">
        <w:rPr>
          <w:rFonts w:ascii="Times New Roman" w:hAnsi="Times New Roman" w:cs="Times New Roman"/>
          <w:color w:val="000000" w:themeColor="text1"/>
          <w:sz w:val="24"/>
          <w:szCs w:val="24"/>
        </w:rPr>
        <w:t xml:space="preserve"> change from 0 to 1?</w:t>
      </w:r>
    </w:p>
    <w:p w14:paraId="7C945126" w14:textId="1A14FBD0" w:rsidR="00530701" w:rsidRPr="009B2AA3" w:rsidRDefault="00530701" w:rsidP="00581EBB">
      <w:pPr>
        <w:pStyle w:val="FirstParagraph"/>
        <w:spacing w:line="480" w:lineRule="auto"/>
        <w:ind w:firstLine="720"/>
      </w:pPr>
      <w:r>
        <w:rPr>
          <w:rFonts w:ascii="Times New Roman" w:hAnsi="Times New Roman" w:cs="Times New Roman"/>
          <w:color w:val="000000" w:themeColor="text1"/>
        </w:rPr>
        <w:t xml:space="preserve">Research question 1 examines the extent to which help request random walks yield extra milers as the requests begin to drift. Drift is synonymous with trend, and it refers to a random walk moving in a systematic direction – positive or negative – despite moving stochastically at each step. Random walks without drift, conversely, move randomly from moment to moment but do not show positive or negative trend (i.e., </w:t>
      </w:r>
      <m:oMath>
        <m:r>
          <w:rPr>
            <w:rFonts w:ascii="Cambria Math" w:hAnsi="Cambria Math" w:cs="Times New Roman"/>
          </w:rPr>
          <m:t>B=0</m:t>
        </m:r>
      </m:oMath>
      <w:r>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producing a spiral </w:t>
      </w:r>
      <w:r>
        <w:rPr>
          <w:rFonts w:ascii="Times New Roman" w:hAnsi="Times New Roman" w:cs="Times New Roman"/>
          <w:color w:val="000000" w:themeColor="text1"/>
        </w:rPr>
        <w:lastRenderedPageBreak/>
        <w:t xml:space="preserve">(drift)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drift in the positive direction. For instance, prior research has shown that trust is related to an employee’s propensity to ask for advice (Hofmann, Lei, &amp; Grant, 2009). The circular model of job crafting proposed by Clegg and Spencer (2007) also suggests that opportunities may trend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In each of these cases, OCB opportunities may trend up or down due to any number of reasons. Our simulations examine the implications of this effect. This aspect is also important for statistical reasons. Trends are 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w:t>
      </w:r>
      <w:r>
        <w:rPr>
          <w:rFonts w:ascii="Times New Roman" w:hAnsi="Times New Roman" w:cs="Times New Roman"/>
          <w:color w:val="000000" w:themeColor="text1"/>
        </w:rPr>
        <w:lastRenderedPageBreak/>
        <w:t>directions of influence across many variables is more likely to find erroneous relationships (Granger, 1980, 1981).</w:t>
      </w:r>
    </w:p>
    <w:p w14:paraId="60FA2440" w14:textId="689B0E7F"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autoregressive parameters </w:t>
      </w:r>
      <w:r w:rsidRPr="00264369">
        <w:rPr>
          <w:rFonts w:ascii="Times New Roman" w:hAnsi="Times New Roman" w:cs="Times New Roman"/>
          <w:color w:val="000000" w:themeColor="text1"/>
          <w:sz w:val="24"/>
          <w:szCs w:val="24"/>
        </w:rPr>
        <w:t>on helping opportunities change from 0 to 1?</w:t>
      </w:r>
    </w:p>
    <w:p w14:paraId="774D986B" w14:textId="3859C164" w:rsidR="00530701"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00530701" w:rsidRPr="00264369">
        <w:rPr>
          <w:rFonts w:ascii="Times New Roman" w:hAnsi="Times New Roman" w:cs="Times New Roman"/>
          <w:color w:val="000000" w:themeColor="text1"/>
          <w:sz w:val="24"/>
          <w:szCs w:val="24"/>
        </w:rPr>
        <w:t xml:space="preserve"> change from 0 to 1?</w:t>
      </w:r>
    </w:p>
    <w:p w14:paraId="76DD33A9"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 such as OCB opportunities have lasting effects for employees, meaning that benefits in starting periods persist through time. The mechanisms that create lasting effects are numerous, and they include incumbency advantages (Saloner, Shepard, &amp; Podolny, 2001), path dependency (Arthur, 1989), first-mover-effects (Lieberman &amp; Montgomery, 1988), switching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our purposes is that the probability of superior citizenship in current periods is largely driven by accumulated </w:t>
      </w:r>
      <w:r>
        <w:rPr>
          <w:rFonts w:ascii="Times New Roman" w:hAnsi="Times New Roman" w:cs="Times New Roman"/>
          <w:color w:val="000000" w:themeColor="text1"/>
        </w:rPr>
        <w:lastRenderedPageBreak/>
        <w:t>opportunities from previous periods rather than momentary affect, motives, or fairness perceptions. Similarly, Gersick’s punctuated model of equilibrium (1991) suggests that initial 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Dolis, &amp; Tolli, 2009; ),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Varying the autoregressive term allows us to waive our microscope over multiple perspectives, from theories of persistence and continuity to those of immediacy and urgency, and from the mathematics of random walks to those of white noise.</w:t>
      </w:r>
    </w:p>
    <w:p w14:paraId="1F13BEBA" w14:textId="50C13A49"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lastRenderedPageBreak/>
        <w:t>Research Question 3</w:t>
      </w:r>
      <w:r w:rsidRPr="00264369">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number of employees in the simulation increases from 2 to 800?</w:t>
      </w:r>
    </w:p>
    <w:p w14:paraId="5388A170" w14:textId="1FE5DFE2" w:rsidR="00530701" w:rsidRPr="00474A62"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w:t>
      </w:r>
      <w:r w:rsidR="00530701" w:rsidRPr="00264369">
        <w:rPr>
          <w:rFonts w:ascii="Times New Roman" w:hAnsi="Times New Roman" w:cs="Times New Roman"/>
          <w:color w:val="000000" w:themeColor="text1"/>
          <w:sz w:val="24"/>
          <w:szCs w:val="24"/>
        </w:rPr>
        <w:t xml:space="preserve"> What</w:t>
      </w:r>
      <w:r w:rsidR="00530701">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471EEA69"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Scandura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w:t>
      </w:r>
      <w:r>
        <w:rPr>
          <w:rFonts w:ascii="Times New Roman" w:hAnsi="Times New Roman" w:cs="Times New Roman"/>
          <w:color w:val="000000" w:themeColor="text1"/>
        </w:rPr>
        <w:lastRenderedPageBreak/>
        <w:t xml:space="preserve">Tannenbaum, Donsbach, &amp; Alliger, 2014) have concluded that much of the work in today’s 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bookmarkStart w:id="11" w:name="analysis-results"/>
    </w:p>
    <w:p w14:paraId="6FD4E70C" w14:textId="32B0E3C6" w:rsidR="00530701" w:rsidRPr="006667BE" w:rsidRDefault="00530701" w:rsidP="00581EBB">
      <w:pPr>
        <w:pStyle w:val="FirstParagraph"/>
        <w:spacing w:line="480" w:lineRule="auto"/>
        <w:rPr>
          <w:rFonts w:ascii="Times New Roman" w:hAnsi="Times New Roman" w:cs="Times New Roman"/>
          <w:b/>
          <w:bCs/>
        </w:rPr>
      </w:pPr>
      <w:r w:rsidRPr="006667BE">
        <w:rPr>
          <w:rFonts w:ascii="Times New Roman" w:hAnsi="Times New Roman" w:cs="Times New Roman"/>
          <w:b/>
          <w:bCs/>
          <w:color w:val="000000" w:themeColor="text1"/>
        </w:rPr>
        <w:t>Analysis &amp; Results</w:t>
      </w:r>
    </w:p>
    <w:bookmarkEnd w:id="11"/>
    <w:p w14:paraId="6672821B" w14:textId="180F11BF" w:rsidR="00530701" w:rsidRDefault="006667BE" w:rsidP="00581EBB">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The Figures on the following pages demonstrate the type of plots I will create to evaluate the results (without any data plotted). Figure 1 will contain data from the base simulation. Figure 2 will contain data </w:t>
      </w:r>
      <w:r w:rsidR="004A6E01">
        <w:rPr>
          <w:rFonts w:ascii="Times New Roman" w:hAnsi="Times New Roman" w:cs="Times New Roman"/>
          <w:color w:val="000000" w:themeColor="text1"/>
        </w:rPr>
        <w:t>evaluating</w:t>
      </w:r>
      <w:r>
        <w:rPr>
          <w:rFonts w:ascii="Times New Roman" w:hAnsi="Times New Roman" w:cs="Times New Roman"/>
          <w:color w:val="000000" w:themeColor="text1"/>
        </w:rPr>
        <w:t xml:space="preserve"> research question 1. Figure 3 will contain data </w:t>
      </w:r>
      <w:r w:rsidR="004A6E01">
        <w:rPr>
          <w:rFonts w:ascii="Times New Roman" w:hAnsi="Times New Roman" w:cs="Times New Roman"/>
          <w:color w:val="000000" w:themeColor="text1"/>
        </w:rPr>
        <w:t>relevant to</w:t>
      </w:r>
      <w:r>
        <w:rPr>
          <w:rFonts w:ascii="Times New Roman" w:hAnsi="Times New Roman" w:cs="Times New Roman"/>
          <w:color w:val="000000" w:themeColor="text1"/>
        </w:rPr>
        <w:t xml:space="preserve"> research question 2</w:t>
      </w:r>
      <w:r w:rsidR="00CB0AAD">
        <w:rPr>
          <w:rFonts w:ascii="Times New Roman" w:hAnsi="Times New Roman" w:cs="Times New Roman"/>
          <w:color w:val="000000" w:themeColor="text1"/>
        </w:rPr>
        <w:t xml:space="preserve">, and Figure 3 will contain </w:t>
      </w:r>
      <w:r w:rsidR="004A6E01">
        <w:rPr>
          <w:rFonts w:ascii="Times New Roman" w:hAnsi="Times New Roman" w:cs="Times New Roman"/>
          <w:color w:val="000000" w:themeColor="text1"/>
        </w:rPr>
        <w:t>results relevant to</w:t>
      </w:r>
      <w:r w:rsidR="00CB0AAD">
        <w:rPr>
          <w:rFonts w:ascii="Times New Roman" w:hAnsi="Times New Roman" w:cs="Times New Roman"/>
          <w:color w:val="000000" w:themeColor="text1"/>
        </w:rPr>
        <w:t xml:space="preserve"> research question 4. </w:t>
      </w:r>
      <w:r>
        <w:rPr>
          <w:rFonts w:ascii="Times New Roman" w:hAnsi="Times New Roman" w:cs="Times New Roman"/>
          <w:color w:val="000000" w:themeColor="text1"/>
        </w:rPr>
        <w:t xml:space="preserve">The syntax for running the simulations can be found in the supporting HTML file. </w:t>
      </w:r>
    </w:p>
    <w:p w14:paraId="5C5AEF5F" w14:textId="77777777" w:rsidR="006667BE" w:rsidRDefault="006667BE"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7161241B" wp14:editId="36B305A3">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79DF232" w14:textId="24D84B52" w:rsidR="006667BE" w:rsidRDefault="006667BE"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1</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w:t>
      </w:r>
      <w:r w:rsidR="00CB0AAD">
        <w:rPr>
          <w:rFonts w:ascii="Times New Roman" w:hAnsi="Times New Roman" w:cs="Times New Roman"/>
        </w:rPr>
        <w:t xml:space="preserve"> [Evaluating the base simulation].</w:t>
      </w:r>
    </w:p>
    <w:p w14:paraId="18CE5525" w14:textId="3EA52370" w:rsidR="00CB0AAD" w:rsidRDefault="00CB0AAD" w:rsidP="00581EBB">
      <w:pPr>
        <w:spacing w:line="480" w:lineRule="auto"/>
        <w:rPr>
          <w:rFonts w:ascii="Times New Roman" w:hAnsi="Times New Roman" w:cs="Times New Roman"/>
        </w:rPr>
      </w:pP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2" w:name="references"/>
    </w:p>
    <w:p w14:paraId="6FC9142F" w14:textId="77777777" w:rsidR="00530701" w:rsidRPr="007054FB" w:rsidRDefault="00530701" w:rsidP="00581EBB">
      <w:pPr>
        <w:pStyle w:val="Heading1"/>
        <w:spacing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2"/>
    </w:p>
    <w:p w14:paraId="22030BE8" w14:textId="77777777" w:rsidR="00416B04" w:rsidRDefault="00416B04" w:rsidP="00581EBB">
      <w:pPr>
        <w:pStyle w:val="FirstParagraph"/>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581EBB">
      <w:pPr>
        <w:pStyle w:val="FirstParagraph"/>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13" w:name="ref-bateman_job_1983"/>
      <w:bookmarkEnd w:id="13"/>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4" w:name="ref-beal_episodic_2005"/>
      <w:bookmarkEnd w:id="14"/>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15" w:name="ref-blumberg1982missing"/>
      <w:bookmarkEnd w:id="15"/>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 xml:space="preserve">The Oxford </w:t>
      </w:r>
      <w:r w:rsidRPr="00C91F97">
        <w:rPr>
          <w:rFonts w:ascii="Times New Roman" w:hAnsi="Times New Roman" w:cs="Times New Roman"/>
          <w:i/>
          <w:iCs/>
          <w:color w:val="000000" w:themeColor="text1"/>
        </w:rPr>
        <w:lastRenderedPageBreak/>
        <w:t>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6" w:name="ref-bolino_citizenship_1999"/>
      <w:bookmarkEnd w:id="16"/>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7" w:name="ref-bolino_self-regulation_2012"/>
      <w:bookmarkEnd w:id="17"/>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8" w:name="ref-bolino_well_2015"/>
      <w:bookmarkEnd w:id="18"/>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9" w:name="ref-bolino_citizenship_2002"/>
      <w:bookmarkEnd w:id="19"/>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35B96F3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14:paraId="25EB8A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0" w:name="ref-bramson1991asymptotic"/>
      <w:bookmarkEnd w:id="20"/>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1" w:name="ref-braun_spurious_2013"/>
      <w:bookmarkEnd w:id="21"/>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2">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2" w:name="ref-christian2015dynamic"/>
      <w:bookmarkEnd w:id="22"/>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7BB627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3" w:name="ref-dalal2005meta"/>
      <w:bookmarkEnd w:id="23"/>
    </w:p>
    <w:p w14:paraId="16090219"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72A2478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lastRenderedPageBreak/>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4" w:name="ref-dalal_within-person_2009"/>
      <w:bookmarkEnd w:id="24"/>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5" w:name="ref-deshon_multivariate_2012"/>
      <w:bookmarkEnd w:id="25"/>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6" w:name="ref-dickey_distribution_1979"/>
      <w:bookmarkEnd w:id="26"/>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7" w:name="ref-dishop_simple_2019"/>
      <w:bookmarkEnd w:id="27"/>
      <w:r w:rsidRPr="00C91F97">
        <w:rPr>
          <w:rFonts w:ascii="Times New Roman" w:hAnsi="Times New Roman" w:cs="Times New Roman"/>
          <w:color w:val="000000" w:themeColor="text1"/>
        </w:rPr>
        <w:lastRenderedPageBreak/>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28" w:name="ref-ehrhart2004organizational"/>
      <w:bookmarkEnd w:id="28"/>
    </w:p>
    <w:p w14:paraId="215EE3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9" w:name="ref-fama1995random"/>
      <w:bookmarkEnd w:id="29"/>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69E17AE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0" w:name="ref-gabriel_helping_2018"/>
      <w:bookmarkEnd w:id="30"/>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1" w:name="ref-george1992feeling"/>
      <w:bookmarkEnd w:id="31"/>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2" w:name="ref-glomb_doing_2011"/>
      <w:bookmarkEnd w:id="32"/>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17B2F4FB" w14:textId="7C19BDF4"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476D060B"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lastRenderedPageBreak/>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3" w:name="ref-grant_good_2009"/>
      <w:bookmarkEnd w:id="33"/>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7EDE4073" w14:textId="6C24FE3E"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4" w:name="ref-hafenbrack_helping_2019"/>
      <w:bookmarkEnd w:id="34"/>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651D655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5" w:name="ref-johnson2014offenders"/>
      <w:bookmarkEnd w:id="35"/>
      <w:r w:rsidRPr="00C91F97">
        <w:rPr>
          <w:rFonts w:ascii="Times New Roman" w:hAnsi="Times New Roman" w:cs="Times New Roman"/>
          <w:color w:val="000000" w:themeColor="text1"/>
        </w:rPr>
        <w:lastRenderedPageBreak/>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7174F8D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6" w:name="ref-kenkre1973generalized"/>
      <w:bookmarkEnd w:id="36"/>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7" w:name="ref-koopman_integrating_2016"/>
      <w:bookmarkEnd w:id="37"/>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8" w:name="ref-kot2004stochasticity"/>
      <w:bookmarkEnd w:id="38"/>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9" w:name="ref-kwiatkowski1992testing"/>
      <w:bookmarkEnd w:id="39"/>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w:t>
      </w:r>
      <w:r w:rsidRPr="00C91F97">
        <w:rPr>
          <w:rFonts w:ascii="Times New Roman" w:hAnsi="Times New Roman" w:cs="Times New Roman"/>
          <w:color w:val="000000" w:themeColor="text1"/>
        </w:rPr>
        <w:lastRenderedPageBreak/>
        <w:t xml:space="preserve">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0" w:name="ref-lance_ferris_being_2019"/>
      <w:bookmarkEnd w:id="40"/>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1" w:name="ref-leana_organizational_1999"/>
      <w:bookmarkEnd w:id="41"/>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3">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2" w:name="ref-lee_alternative_1994"/>
      <w:bookmarkEnd w:id="42"/>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4">
        <w:r w:rsidRPr="00C91F97">
          <w:rPr>
            <w:rStyle w:val="Hyperlink"/>
            <w:rFonts w:ascii="Times New Roman" w:hAnsi="Times New Roman" w:cs="Times New Roman"/>
            <w:color w:val="000000" w:themeColor="text1"/>
          </w:rPr>
          <w:t>10.2307/258835</w:t>
        </w:r>
      </w:hyperlink>
      <w:bookmarkStart w:id="43" w:name="ref-li_achieving_2015"/>
      <w:bookmarkEnd w:id="43"/>
    </w:p>
    <w:p w14:paraId="2ED3720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lastRenderedPageBreak/>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5">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4" w:name="ref-lopez2013transformational"/>
      <w:bookmarkEnd w:id="44"/>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5" w:name="ref-mackenzie1991organizational"/>
      <w:bookmarkEnd w:id="45"/>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6" w:name="ref-mackenzie1993impact"/>
      <w:bookmarkEnd w:id="46"/>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7" w:name="ref-matta_not_2020"/>
      <w:bookmarkEnd w:id="47"/>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7AC251F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6">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8" w:name="ref-meglino_considering_2004"/>
      <w:bookmarkEnd w:id="48"/>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4F3CC3C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9" w:name="ref-methot_good_2017"/>
      <w:bookmarkEnd w:id="49"/>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7">
        <w:r w:rsidRPr="00C91F97">
          <w:rPr>
            <w:rStyle w:val="Hyperlink"/>
            <w:rFonts w:ascii="Times New Roman" w:hAnsi="Times New Roman" w:cs="Times New Roman"/>
            <w:color w:val="000000" w:themeColor="text1"/>
          </w:rPr>
          <w:t>10.5465/amr.2014.0415</w:t>
        </w:r>
      </w:hyperlink>
    </w:p>
    <w:p w14:paraId="692EB76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0" w:name="ref-mitchell_can_2019"/>
      <w:bookmarkEnd w:id="50"/>
      <w:r w:rsidRPr="00C91F97">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18">
        <w:r w:rsidRPr="00C91F97">
          <w:rPr>
            <w:rStyle w:val="Hyperlink"/>
            <w:rFonts w:ascii="Times New Roman" w:hAnsi="Times New Roman" w:cs="Times New Roman"/>
            <w:color w:val="000000" w:themeColor="text1"/>
          </w:rPr>
          <w:t>10.5465/amj.2016.0646</w:t>
        </w:r>
      </w:hyperlink>
    </w:p>
    <w:p w14:paraId="403EC0A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1" w:name="ref-motowidlo1994evidence"/>
      <w:bookmarkEnd w:id="51"/>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 xml:space="preserve">The </w:t>
      </w:r>
      <w:r w:rsidRPr="00C91F97">
        <w:rPr>
          <w:rFonts w:ascii="Times New Roman" w:hAnsi="Times New Roman" w:cs="Times New Roman"/>
          <w:i/>
          <w:iCs/>
          <w:color w:val="000000" w:themeColor="text1"/>
        </w:rPr>
        <w:lastRenderedPageBreak/>
        <w:t>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280B83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2" w:name="ref-nahapiet_social_1998"/>
      <w:bookmarkEnd w:id="52"/>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3" w:name="ref-newman2005measure"/>
      <w:bookmarkEnd w:id="53"/>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4" w:name="ref-organ_organizational_1988"/>
      <w:bookmarkEnd w:id="54"/>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6BCFCB6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55" w:name="ref-organ_organizational_2005"/>
      <w:bookmarkEnd w:id="55"/>
    </w:p>
    <w:p w14:paraId="4F2FB6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lastRenderedPageBreak/>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6" w:name="ref-organ_meta-analytic_1995"/>
      <w:bookmarkEnd w:id="56"/>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65CFBC00"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7" w:name="ref-penner_beyond_1997"/>
      <w:bookmarkEnd w:id="57"/>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19">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8" w:name="ref-podsakoff_individual-and_2009"/>
      <w:bookmarkEnd w:id="58"/>
      <w:r w:rsidRPr="00C91F97">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9" w:name="ref-podsakoff_impact_1997"/>
      <w:bookmarkEnd w:id="59"/>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0" w:name="ref-podsakoff_organizational_2000"/>
      <w:bookmarkEnd w:id="60"/>
      <w:r w:rsidRPr="00C91F97">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1" w:name="ref-podsakoff_oxford_2018"/>
      <w:bookmarkEnd w:id="61"/>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2" w:name="ref-polson2012good"/>
      <w:bookmarkEnd w:id="62"/>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3" w:name="ref-randic1980random"/>
      <w:bookmarkEnd w:id="63"/>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64" w:name="ref-schreurs2012weekly"/>
      <w:bookmarkEnd w:id="64"/>
      <w:r w:rsidRPr="00C31030">
        <w:rPr>
          <w:rFonts w:ascii="Times New Roman" w:hAnsi="Times New Roman" w:cs="Times New Roman"/>
          <w:color w:val="000000" w:themeColor="text1"/>
        </w:rPr>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5" w:name="ref-shang2018note"/>
      <w:bookmarkEnd w:id="65"/>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6" w:name="ref-simon_rational_1956"/>
      <w:bookmarkEnd w:id="66"/>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7" w:name="ref-simon_what_1992"/>
      <w:bookmarkEnd w:id="67"/>
      <w:r w:rsidRPr="00C91F97">
        <w:rPr>
          <w:rFonts w:ascii="Times New Roman" w:hAnsi="Times New Roman" w:cs="Times New Roman"/>
          <w:color w:val="000000" w:themeColor="text1"/>
        </w:rPr>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8" w:name="ref-sims2014hierarchical"/>
      <w:bookmarkEnd w:id="68"/>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9" w:name="ref-smith1983organizational"/>
      <w:bookmarkEnd w:id="69"/>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0" w:name="ref-spence_understanding_2011"/>
      <w:bookmarkEnd w:id="70"/>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0">
        <w:r w:rsidRPr="00C91F97">
          <w:rPr>
            <w:rStyle w:val="Hyperlink"/>
            <w:rFonts w:ascii="Times New Roman" w:hAnsi="Times New Roman" w:cs="Times New Roman"/>
            <w:color w:val="000000" w:themeColor="text1"/>
          </w:rPr>
          <w:t>10.1002/job.738</w:t>
        </w:r>
      </w:hyperlink>
    </w:p>
    <w:p w14:paraId="483A9423"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1" w:name="ref-stamovlasis2003complexity"/>
      <w:bookmarkEnd w:id="71"/>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0A51DE3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2" w:name="ref-stewart2007exploring"/>
      <w:bookmarkEnd w:id="72"/>
      <w:r w:rsidRPr="00C91F97">
        <w:rPr>
          <w:rFonts w:ascii="Times New Roman" w:hAnsi="Times New Roman" w:cs="Times New Roman"/>
          <w:color w:val="000000" w:themeColor="text1"/>
        </w:rPr>
        <w:lastRenderedPageBreak/>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73" w:name="ref-van1998helping"/>
      <w:bookmarkEnd w:id="73"/>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2DEEA7F6"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4" w:name="ref-van2000effects"/>
      <w:bookmarkEnd w:id="74"/>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5" w:name="ref-wang2019s"/>
      <w:bookmarkEnd w:id="75"/>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1"/>
      <w:head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F6810" w14:textId="77777777" w:rsidR="009C38CE" w:rsidRDefault="009C38CE" w:rsidP="00530701">
      <w:pPr>
        <w:spacing w:after="0"/>
      </w:pPr>
      <w:r>
        <w:separator/>
      </w:r>
    </w:p>
  </w:endnote>
  <w:endnote w:type="continuationSeparator" w:id="0">
    <w:p w14:paraId="256ACAEA" w14:textId="77777777" w:rsidR="009C38CE" w:rsidRDefault="009C38CE"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FFF1C" w14:textId="77777777" w:rsidR="009C38CE" w:rsidRDefault="009C38CE" w:rsidP="00530701">
      <w:pPr>
        <w:spacing w:after="0"/>
      </w:pPr>
      <w:r>
        <w:separator/>
      </w:r>
    </w:p>
  </w:footnote>
  <w:footnote w:type="continuationSeparator" w:id="0">
    <w:p w14:paraId="26F968F3" w14:textId="77777777" w:rsidR="009C38CE" w:rsidRDefault="009C38CE"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530701" w:rsidRDefault="00530701" w:rsidP="00B85A9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530701" w:rsidRDefault="00530701"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530701" w:rsidRPr="00530701" w:rsidRDefault="00530701" w:rsidP="00B85A9C">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530701" w:rsidRPr="00530701" w:rsidRDefault="00A1600D"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530701" w:rsidRDefault="00530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530701" w:rsidRPr="00530701" w:rsidRDefault="00530701">
    <w:pPr>
      <w:pStyle w:val="Header"/>
      <w:rPr>
        <w:rFonts w:ascii="Times New Roman" w:hAnsi="Times New Roman" w:cs="Times New Roman"/>
      </w:rPr>
    </w:pPr>
    <w:r w:rsidRPr="00530701">
      <w:rPr>
        <w:rFonts w:ascii="Times New Roman" w:hAnsi="Times New Roman" w:cs="Times New Roman"/>
      </w:rPr>
      <w:t xml:space="preserve">Running head: </w:t>
    </w:r>
    <w:r w:rsidR="00A1600D">
      <w:rPr>
        <w:rFonts w:ascii="Times New Roman" w:hAnsi="Times New Roman" w:cs="Times New Roman"/>
      </w:rPr>
      <w:t>CHANCE OPPORTUNITIES</w:t>
    </w:r>
  </w:p>
  <w:p w14:paraId="24B37436" w14:textId="77777777" w:rsidR="00530701" w:rsidRDefault="005307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D0068"/>
    <w:rsid w:val="001678DA"/>
    <w:rsid w:val="001E4871"/>
    <w:rsid w:val="002D1F6C"/>
    <w:rsid w:val="0030334C"/>
    <w:rsid w:val="003D12ED"/>
    <w:rsid w:val="00416B04"/>
    <w:rsid w:val="00447636"/>
    <w:rsid w:val="004A4BDC"/>
    <w:rsid w:val="004A6E01"/>
    <w:rsid w:val="00530701"/>
    <w:rsid w:val="00576424"/>
    <w:rsid w:val="00581EBB"/>
    <w:rsid w:val="006667BE"/>
    <w:rsid w:val="00710614"/>
    <w:rsid w:val="007921CC"/>
    <w:rsid w:val="008113E5"/>
    <w:rsid w:val="0090427C"/>
    <w:rsid w:val="009C30B2"/>
    <w:rsid w:val="009C38CE"/>
    <w:rsid w:val="009D738A"/>
    <w:rsid w:val="009E3619"/>
    <w:rsid w:val="00A1600D"/>
    <w:rsid w:val="00A4026E"/>
    <w:rsid w:val="00A97336"/>
    <w:rsid w:val="00B1288F"/>
    <w:rsid w:val="00B7130B"/>
    <w:rsid w:val="00C205C1"/>
    <w:rsid w:val="00C4716D"/>
    <w:rsid w:val="00CB0AAD"/>
    <w:rsid w:val="00DC0862"/>
    <w:rsid w:val="00DF6B84"/>
    <w:rsid w:val="00EA7228"/>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2307/259141" TargetMode="External"/><Relationship Id="rId18" Type="http://schemas.openxmlformats.org/officeDocument/2006/relationships/hyperlink" Target="https://doi.org/10.5465/amj.2016.0646"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1177/1094428112469668" TargetMode="External"/><Relationship Id="rId17" Type="http://schemas.openxmlformats.org/officeDocument/2006/relationships/hyperlink" Target="https://doi.org/10.5465/amr.2014.0415"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http://dx.doi.org.proxy2.cl.msu.edu/10.1037/apl0000440" TargetMode="External"/><Relationship Id="rId20" Type="http://schemas.openxmlformats.org/officeDocument/2006/relationships/hyperlink" Target="https://doi.org/10.1002/job.738" TargetMode="External"/><Relationship Id="rId1" Type="http://schemas.openxmlformats.org/officeDocument/2006/relationships/styles" Target="styles.xml"/><Relationship Id="rId6" Type="http://schemas.openxmlformats.org/officeDocument/2006/relationships/hyperlink" Target="mailto:dishopch@msu.edu" TargetMode="Externa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http://dx.doi.org.proxy1.cl.msu.edu/10.1037/apl0000010" TargetMode="External"/><Relationship Id="rId23" Type="http://schemas.openxmlformats.org/officeDocument/2006/relationships/header" Target="header3.xml"/><Relationship Id="rId10" Type="http://schemas.openxmlformats.org/officeDocument/2006/relationships/image" Target="media/image4.emf"/><Relationship Id="rId19" Type="http://schemas.openxmlformats.org/officeDocument/2006/relationships/hyperlink" Target="https://doi.org/10.1207/s15327043hup1002_4" TargetMode="External"/><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hyperlink" Target="https://doi.org/10.2307/25883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51</Pages>
  <Words>12534</Words>
  <Characters>7145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2</cp:revision>
  <dcterms:created xsi:type="dcterms:W3CDTF">2020-03-15T22:12:00Z</dcterms:created>
  <dcterms:modified xsi:type="dcterms:W3CDTF">2020-03-16T13:19:00Z</dcterms:modified>
</cp:coreProperties>
</file>